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04725DB" w:rsidR="00442E4B" w:rsidRPr="00442E4B" w:rsidRDefault="00442E4B" w:rsidP="00E31880">
      <w:pPr>
        <w:jc w:val="center"/>
        <w:rPr>
          <w:b/>
          <w:bCs/>
          <w:sz w:val="32"/>
          <w:szCs w:val="32"/>
        </w:rPr>
      </w:pPr>
      <w:r>
        <w:rPr>
          <w:b/>
          <w:bCs/>
          <w:sz w:val="32"/>
          <w:szCs w:val="32"/>
        </w:rPr>
        <w:t>(</w:t>
      </w:r>
      <w:r w:rsidR="009436CB">
        <w:rPr>
          <w:b/>
          <w:bCs/>
          <w:sz w:val="32"/>
          <w:szCs w:val="32"/>
        </w:rPr>
        <w:t>New Mexic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7E3ED87" w:rsidR="009A4FD9" w:rsidRDefault="009436CB" w:rsidP="009A4FD9">
            <w:pPr>
              <w:rPr>
                <w:sz w:val="22"/>
                <w:szCs w:val="22"/>
              </w:rPr>
            </w:pPr>
            <w:r>
              <w:rPr>
                <w:sz w:val="22"/>
                <w:szCs w:val="22"/>
              </w:rPr>
              <w:t>New Mexic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4B6A9" w14:textId="77777777" w:rsidR="00A97A73" w:rsidRDefault="00A97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DDA6D9A" w:rsidR="00F4034F" w:rsidRPr="00A97A73" w:rsidRDefault="00F4034F" w:rsidP="00A97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76C65" w14:textId="77777777" w:rsidR="00A97A73" w:rsidRDefault="00A97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3C46C" w14:textId="77777777" w:rsidR="00A97A73" w:rsidRDefault="00A97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D8C1EC1" w:rsidR="00F4034F" w:rsidRPr="00A97A73" w:rsidRDefault="00F4034F" w:rsidP="00A97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4D47A" w14:textId="77777777" w:rsidR="00A97A73" w:rsidRDefault="00A97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2868205">
    <w:abstractNumId w:val="1"/>
  </w:num>
  <w:num w:numId="2" w16cid:durableId="2055083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36CB"/>
    <w:rsid w:val="00945588"/>
    <w:rsid w:val="00976859"/>
    <w:rsid w:val="009A4FD9"/>
    <w:rsid w:val="00A17025"/>
    <w:rsid w:val="00A45856"/>
    <w:rsid w:val="00A56F25"/>
    <w:rsid w:val="00A80EF7"/>
    <w:rsid w:val="00A97A73"/>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6</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